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816369" w14:textId="606DF239" w:rsidR="00625B43" w:rsidRDefault="00625B43" w:rsidP="003A79B5">
      <w:pPr>
        <w:pStyle w:val="Heading2"/>
      </w:pPr>
    </w:p>
    <w:p w14:paraId="74F262A0" w14:textId="11BE7FE0" w:rsidR="003A79B5" w:rsidRDefault="003A79B5" w:rsidP="003A79B5">
      <w:pPr>
        <w:pStyle w:val="Heading2"/>
      </w:pPr>
    </w:p>
    <w:p w14:paraId="543C6FA4" w14:textId="2D93DA6B" w:rsidR="003A79B5" w:rsidRDefault="003A79B5" w:rsidP="003A79B5">
      <w:pPr>
        <w:pStyle w:val="Heading2"/>
      </w:pPr>
    </w:p>
    <w:p w14:paraId="1C2F0DAB" w14:textId="5105B1A7" w:rsidR="003A79B5" w:rsidRDefault="003A79B5" w:rsidP="003A79B5">
      <w:pPr>
        <w:pStyle w:val="Heading2"/>
      </w:pPr>
    </w:p>
    <w:p w14:paraId="627D2CC2" w14:textId="772AE730" w:rsidR="003A79B5" w:rsidRDefault="003A79B5" w:rsidP="003A79B5">
      <w:pPr>
        <w:pStyle w:val="Heading2"/>
      </w:pPr>
    </w:p>
    <w:p w14:paraId="04134638" w14:textId="77777777" w:rsidR="003A79B5" w:rsidRDefault="003A79B5" w:rsidP="003A79B5">
      <w:pPr>
        <w:pStyle w:val="Heading2"/>
      </w:pPr>
      <w:r>
        <w:t>Never lost items:</w:t>
      </w:r>
    </w:p>
    <w:p w14:paraId="43F41F0A" w14:textId="25BB5772" w:rsidR="003A79B5" w:rsidRDefault="003A79B5">
      <w:r>
        <w:t>Items that cannot be lost on death (stays in inventory no matter what)</w:t>
      </w:r>
    </w:p>
    <w:p w14:paraId="1F167833" w14:textId="3C0DF074" w:rsidR="003A79B5" w:rsidRDefault="003A79B5"/>
    <w:p w14:paraId="7DCE6741" w14:textId="4C8518BC" w:rsidR="003A79B5" w:rsidRDefault="003A79B5" w:rsidP="003A79B5">
      <w:pPr>
        <w:pStyle w:val="Heading2"/>
      </w:pPr>
      <w:r>
        <w:t>Attributable items on death:</w:t>
      </w:r>
    </w:p>
    <w:p w14:paraId="2912D2D1" w14:textId="083181EE" w:rsidR="003A79B5" w:rsidRDefault="003A79B5" w:rsidP="003A79B5">
      <w:pPr>
        <w:pStyle w:val="ListParagraph"/>
        <w:numPr>
          <w:ilvl w:val="0"/>
          <w:numId w:val="1"/>
        </w:numPr>
      </w:pPr>
      <w:r>
        <w:t>Change item ID on death to uncharged and clear all attributes/charges.</w:t>
      </w:r>
    </w:p>
    <w:p w14:paraId="6E523E28" w14:textId="2946DBDC" w:rsidR="003A79B5" w:rsidRDefault="003A79B5" w:rsidP="003A79B5">
      <w:pPr>
        <w:pStyle w:val="ListParagraph"/>
        <w:numPr>
          <w:ilvl w:val="0"/>
          <w:numId w:val="1"/>
        </w:numPr>
      </w:pPr>
      <w:r>
        <w:t xml:space="preserve">Change item ID on death to uncharged, and drop all the charges (scales, runes, darts </w:t>
      </w:r>
      <w:proofErr w:type="spellStart"/>
      <w:r>
        <w:t>etc</w:t>
      </w:r>
      <w:proofErr w:type="spellEnd"/>
      <w:r>
        <w:t>).</w:t>
      </w:r>
    </w:p>
    <w:p w14:paraId="1E6D56F3" w14:textId="1BBEEED3" w:rsidR="003A79B5" w:rsidRDefault="003A79B5" w:rsidP="003A79B5">
      <w:pPr>
        <w:pStyle w:val="ListParagraph"/>
        <w:numPr>
          <w:ilvl w:val="0"/>
          <w:numId w:val="1"/>
        </w:numPr>
      </w:pPr>
      <w:r>
        <w:t>Keep the item charged and charges intact.</w:t>
      </w:r>
    </w:p>
    <w:p w14:paraId="2EE87CB3" w14:textId="06DCDCD0" w:rsidR="003A79B5" w:rsidRDefault="003A79B5" w:rsidP="003A79B5">
      <w:pPr>
        <w:pStyle w:val="ListParagraph"/>
        <w:numPr>
          <w:ilvl w:val="0"/>
          <w:numId w:val="1"/>
        </w:numPr>
      </w:pPr>
      <w:r>
        <w:t>Destroy completely on death.</w:t>
      </w:r>
    </w:p>
    <w:p w14:paraId="620FC7F7" w14:textId="55A7AE2F" w:rsidR="003A79B5" w:rsidRDefault="003A79B5" w:rsidP="003A79B5"/>
    <w:p w14:paraId="1CD235D1" w14:textId="6A34D5B4" w:rsidR="003A79B5" w:rsidRDefault="003A79B5" w:rsidP="003A79B5">
      <w:pPr>
        <w:pStyle w:val="Heading2"/>
      </w:pPr>
      <w:r>
        <w:t>Broken items:</w:t>
      </w:r>
    </w:p>
    <w:p w14:paraId="07F7501B" w14:textId="135E8F84" w:rsidR="003A79B5" w:rsidRDefault="003A79B5" w:rsidP="003A79B5">
      <w:pPr>
        <w:pStyle w:val="ListParagraph"/>
        <w:numPr>
          <w:ilvl w:val="0"/>
          <w:numId w:val="1"/>
        </w:numPr>
      </w:pPr>
      <w:r>
        <w:t>If below or equal level 20 wilderness: Keep the item as broken in your inventory, and if you die with broken item it vanishes. When your item breaks if in PVP the killer gets rewarded 50% of its repair cost dropped as blood money.</w:t>
      </w:r>
    </w:p>
    <w:p w14:paraId="42DA0862" w14:textId="2D281D20" w:rsidR="003A79B5" w:rsidRPr="003A79B5" w:rsidRDefault="003A79B5" w:rsidP="003A79B5">
      <w:pPr>
        <w:pStyle w:val="ListParagraph"/>
        <w:numPr>
          <w:ilvl w:val="0"/>
          <w:numId w:val="1"/>
        </w:numPr>
      </w:pPr>
      <w:r>
        <w:t>If above level 20 wilderness: The item vanishes, and it is drops 90% of its repair cost.</w:t>
      </w:r>
    </w:p>
    <w:p w14:paraId="21A301A6" w14:textId="2DB46A62" w:rsidR="003A79B5" w:rsidRDefault="003A79B5"/>
    <w:p w14:paraId="7D620A9D" w14:textId="16666EEC" w:rsidR="003A79B5" w:rsidRDefault="003A79B5" w:rsidP="003A79B5">
      <w:pPr>
        <w:pStyle w:val="Heading2"/>
      </w:pPr>
      <w:proofErr w:type="spellStart"/>
      <w:r>
        <w:t>Imbudeable</w:t>
      </w:r>
      <w:proofErr w:type="spellEnd"/>
      <w:r>
        <w:t xml:space="preserve"> items:</w:t>
      </w:r>
    </w:p>
    <w:p w14:paraId="2E9A89D6" w14:textId="77E7CEFE" w:rsidR="003A79B5" w:rsidRDefault="003A79B5" w:rsidP="003A79B5">
      <w:pPr>
        <w:pStyle w:val="ListParagraph"/>
        <w:numPr>
          <w:ilvl w:val="0"/>
          <w:numId w:val="1"/>
        </w:numPr>
      </w:pPr>
      <w:r>
        <w:t xml:space="preserve">If below or equal level 20 wilderness: Keep the item as </w:t>
      </w:r>
      <w:r>
        <w:t>unimbued</w:t>
      </w:r>
      <w:r>
        <w:t xml:space="preserve"> in your inventory</w:t>
      </w:r>
      <w:r>
        <w:t xml:space="preserve">. 50% of </w:t>
      </w:r>
      <w:proofErr w:type="gramStart"/>
      <w:r>
        <w:t>its</w:t>
      </w:r>
      <w:proofErr w:type="gramEnd"/>
      <w:r>
        <w:t xml:space="preserve"> imbue cost gets dropped as blood money.</w:t>
      </w:r>
    </w:p>
    <w:p w14:paraId="79A6A796" w14:textId="6FE54B64" w:rsidR="003A79B5" w:rsidRDefault="003A79B5" w:rsidP="003A79B5">
      <w:pPr>
        <w:pStyle w:val="ListParagraph"/>
        <w:numPr>
          <w:ilvl w:val="0"/>
          <w:numId w:val="1"/>
        </w:numPr>
      </w:pPr>
      <w:r>
        <w:t xml:space="preserve">If above level 20 wilderness: The item vanishes, and it is drops 90% of </w:t>
      </w:r>
      <w:proofErr w:type="gramStart"/>
      <w:r>
        <w:t>its</w:t>
      </w:r>
      <w:proofErr w:type="gramEnd"/>
      <w:r>
        <w:t xml:space="preserve"> </w:t>
      </w:r>
      <w:r>
        <w:t>imbue</w:t>
      </w:r>
      <w:r>
        <w:t xml:space="preserve"> cost.</w:t>
      </w:r>
    </w:p>
    <w:p w14:paraId="4A8A3A55" w14:textId="287398F7" w:rsidR="003A79B5" w:rsidRDefault="003A79B5" w:rsidP="003A79B5"/>
    <w:p w14:paraId="75BFF8F2" w14:textId="6BB10A2F" w:rsidR="003A79B5" w:rsidRDefault="003A79B5" w:rsidP="003A79B5">
      <w:r>
        <w:t>Untradeable items:</w:t>
      </w:r>
    </w:p>
    <w:p w14:paraId="01E0ABC8" w14:textId="29940FF4" w:rsidR="003A79B5" w:rsidRDefault="003A79B5" w:rsidP="003A79B5">
      <w:pPr>
        <w:pStyle w:val="ListParagraph"/>
        <w:numPr>
          <w:ilvl w:val="0"/>
          <w:numId w:val="1"/>
        </w:numPr>
      </w:pPr>
      <w:r>
        <w:t>If below or equal level 20 wilderness:</w:t>
      </w:r>
      <w:r>
        <w:t xml:space="preserve"> It will drop on the floor, but only you can see it to pick it up, other players </w:t>
      </w:r>
      <w:proofErr w:type="gramStart"/>
      <w:r>
        <w:t>won’t</w:t>
      </w:r>
      <w:proofErr w:type="gramEnd"/>
      <w:r>
        <w:t xml:space="preserve"> ever see it.</w:t>
      </w:r>
    </w:p>
    <w:p w14:paraId="3034C32E" w14:textId="5A328EEE" w:rsidR="003A79B5" w:rsidRDefault="003A79B5" w:rsidP="003A79B5">
      <w:pPr>
        <w:pStyle w:val="ListParagraph"/>
        <w:numPr>
          <w:ilvl w:val="0"/>
          <w:numId w:val="1"/>
        </w:numPr>
      </w:pPr>
      <w:r>
        <w:t xml:space="preserve">Above level 20 wilderness: It will vanish on death. Best bet is to make a place where you can reclaim the items for a cost just like on OSRS but </w:t>
      </w:r>
      <w:proofErr w:type="gramStart"/>
      <w:r>
        <w:t>that’s</w:t>
      </w:r>
      <w:proofErr w:type="gramEnd"/>
      <w:r>
        <w:t xml:space="preserve"> a complete system by itself.</w:t>
      </w:r>
    </w:p>
    <w:p w14:paraId="60A231C0" w14:textId="77777777" w:rsidR="003A79B5" w:rsidRDefault="003A79B5" w:rsidP="003A79B5">
      <w:pPr>
        <w:pStyle w:val="ListParagraph"/>
      </w:pPr>
    </w:p>
    <w:p w14:paraId="27D4EE8D" w14:textId="2FA8F692" w:rsidR="003A79B5" w:rsidRDefault="003A79B5" w:rsidP="003A79B5">
      <w:pPr>
        <w:pStyle w:val="Heading2"/>
      </w:pPr>
      <w:r>
        <w:t>Transformable items:</w:t>
      </w:r>
    </w:p>
    <w:p w14:paraId="72BA1DD6" w14:textId="62C7B675" w:rsidR="003A79B5" w:rsidRDefault="003A79B5" w:rsidP="003A79B5">
      <w:pPr>
        <w:pStyle w:val="ListParagraph"/>
        <w:numPr>
          <w:ilvl w:val="0"/>
          <w:numId w:val="1"/>
        </w:numPr>
      </w:pPr>
      <w:r w:rsidRPr="003A79B5">
        <w:t xml:space="preserve">If a player dies with the </w:t>
      </w:r>
      <w:r>
        <w:t>items</w:t>
      </w:r>
      <w:r w:rsidRPr="003A79B5">
        <w:t xml:space="preserve"> and it is not one of the player's protected items, the </w:t>
      </w:r>
      <w:r>
        <w:t>item</w:t>
      </w:r>
      <w:r w:rsidRPr="003A79B5">
        <w:t xml:space="preserve"> will revert to its default appearance</w:t>
      </w:r>
      <w:r>
        <w:t xml:space="preserve">. Example, if you died with ornate </w:t>
      </w:r>
      <w:r w:rsidR="004C66F0">
        <w:t xml:space="preserve">dragon pickaxe, it </w:t>
      </w:r>
      <w:proofErr w:type="gramStart"/>
      <w:r w:rsidR="004C66F0">
        <w:t>will</w:t>
      </w:r>
      <w:proofErr w:type="gramEnd"/>
      <w:r w:rsidR="004C66F0">
        <w:t xml:space="preserve"> drop as a regular pickaxe.</w:t>
      </w:r>
    </w:p>
    <w:p w14:paraId="7C6B25C0" w14:textId="61D82717" w:rsidR="004C66F0" w:rsidRPr="003A79B5" w:rsidRDefault="004C66F0" w:rsidP="004C66F0">
      <w:pPr>
        <w:pStyle w:val="ListParagraph"/>
      </w:pPr>
      <w:r>
        <w:lastRenderedPageBreak/>
        <w:t xml:space="preserve">Note: It will be better if we can have a Boolean to specify if it will </w:t>
      </w:r>
      <w:proofErr w:type="spellStart"/>
      <w:r>
        <w:t>transformOnDeath</w:t>
      </w:r>
      <w:proofErr w:type="spellEnd"/>
      <w:r>
        <w:t xml:space="preserve"> or not. I have some transformable items that should be dropped as it is. I think best bet is to add a check if the item is tradeable then drop as it is, but if the item is untradeable then </w:t>
      </w:r>
      <w:proofErr w:type="spellStart"/>
      <w:r>
        <w:t>transformonDeath</w:t>
      </w:r>
      <w:proofErr w:type="spellEnd"/>
      <w:r>
        <w:t xml:space="preserve"> (revert).</w:t>
      </w:r>
    </w:p>
    <w:sectPr w:rsidR="004C66F0" w:rsidRPr="003A79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7B11A92"/>
    <w:multiLevelType w:val="hybridMultilevel"/>
    <w:tmpl w:val="F90E2D60"/>
    <w:lvl w:ilvl="0" w:tplc="7466FAD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M7Y0MjE1MLQ0NTRV0lEKTi0uzszPAykwrAUATJ31QCwAAAA="/>
  </w:docVars>
  <w:rsids>
    <w:rsidRoot w:val="00CF1695"/>
    <w:rsid w:val="003A79B5"/>
    <w:rsid w:val="004C66F0"/>
    <w:rsid w:val="00625B43"/>
    <w:rsid w:val="008F3EB8"/>
    <w:rsid w:val="00CF1695"/>
    <w:rsid w:val="00D23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2D8C9A"/>
  <w15:chartTrackingRefBased/>
  <w15:docId w15:val="{2F3B798A-DD5D-43BB-B5EB-7D172F33B0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79B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A79B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3A79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270</Words>
  <Characters>15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ael eLou</dc:creator>
  <cp:keywords/>
  <dc:description/>
  <cp:lastModifiedBy>Rachael eLou</cp:lastModifiedBy>
  <cp:revision>2</cp:revision>
  <dcterms:created xsi:type="dcterms:W3CDTF">2021-01-18T17:18:00Z</dcterms:created>
  <dcterms:modified xsi:type="dcterms:W3CDTF">2021-01-18T17:32:00Z</dcterms:modified>
</cp:coreProperties>
</file>